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f2240396107dba213afd0e0de38744f66fd7394"/>
    <w:p>
      <w:pPr>
        <w:pStyle w:val="Heading1"/>
      </w:pPr>
      <w:r>
        <w:t xml:space="preserve">Cover Letter for Mechanical Engineer Position in Iran Tehran</w:t>
      </w:r>
    </w:p>
    <w:p>
      <w:pPr>
        <w:pStyle w:val="FirstParagraph"/>
      </w:pPr>
      <w:r>
        <w:t xml:space="preserve">Dear [Hiring Manager's Name],</w:t>
      </w:r>
    </w:p>
    <w:p>
      <w:pPr>
        <w:pStyle w:val="BodyText"/>
      </w:pPr>
      <w:r>
        <w:t xml:space="preserve">I am writing to express my enthusiasm for the Mechanical Engineer position at [Company Name] in Iran Tehran. As a dedicated and experienced mechanical engineer with a passion for innovation and problem-solving, I am eager to contribute my technical expertise, project management skills, and commitment to excellence to support the growth of your organization in one of the most dynamic industrial hubs in the Middle East.</w:t>
      </w:r>
    </w:p>
    <w:p>
      <w:pPr>
        <w:pStyle w:val="BodyText"/>
      </w:pPr>
      <w:r>
        <w:t xml:space="preserve">With [X] years of hands-on experience in mechanical engineering across diverse industries such as automotive, energy, and manufacturing, I have developed a strong foundation in designing, analyzing, and optimizing mechanical systems. My academic background includes a [Degree] in Mechanical Engineering from [University Name], where I specialized in thermodynamics, fluid mechanics, and materials science—core disciplines that have prepared me to tackle complex engineering challenges. However, it is my practical experience in Tehran and beyond that has truly shaped my ability to deliver solutions tailored to real-world demands.</w:t>
      </w:r>
    </w:p>
    <w:bookmarkStart w:id="20" w:name="X634f401d1f2be9216bd57e40bb4f644ca79c8c8"/>
    <w:p>
      <w:pPr>
        <w:pStyle w:val="Heading2"/>
      </w:pPr>
      <w:r>
        <w:t xml:space="preserve">Why Iran Tehran? A Hub of Innovation and Opportunity</w:t>
      </w:r>
    </w:p>
    <w:p>
      <w:pPr>
        <w:pStyle w:val="FirstParagraph"/>
      </w:pPr>
      <w:r>
        <w:t xml:space="preserve">Iran Tehran, as the capital and largest city of Iran, is a thriving center for industrial development, technological advancement, and infrastructure projects. The city’s strategic location and growing emphasis on sustainable energy, automotive manufacturing, and construction make it an ideal environment for mechanical engineers to thrive. I am particularly drawn to the opportunity to work in Tehran because of its unique blend of traditional engineering practices and cutting-edge innovation. The city’s demand for skilled professionals who can address both local challenges—such as urbanization and resource management—and global opportunities has inspired me to align my career with this vibrant ecosystem.</w:t>
      </w:r>
    </w:p>
    <w:p>
      <w:pPr>
        <w:pStyle w:val="BodyText"/>
      </w:pPr>
      <w:r>
        <w:t xml:space="preserve">Having worked on projects that require a deep understanding of regional requirements, I have gained insight into the specific needs of Tehran’s industries. For instance, my experience in designing energy-efficient HVAC systems for large-scale commercial buildings in Iran has taught me the importance of adapting solutions to local climate conditions and regulatory standards. Similarly, my involvement in optimizing manufacturing processes for automotive components has equipped me with the skills to contribute to Tehran’s thriving automotive sector, which is a cornerstone of Iran’s economy.</w:t>
      </w:r>
    </w:p>
    <w:bookmarkEnd w:id="20"/>
    <w:bookmarkStart w:id="21" w:name="key-qualifications-and-achievements"/>
    <w:p>
      <w:pPr>
        <w:pStyle w:val="Heading2"/>
      </w:pPr>
      <w:r>
        <w:t xml:space="preserve">Key Qualifications and Achievements</w:t>
      </w:r>
    </w:p>
    <w:p>
      <w:pPr>
        <w:pStyle w:val="FirstParagraph"/>
      </w:pPr>
      <w:r>
        <w:t xml:space="preserve">As a Mechanical Engineer, I pride myself on my ability to combine technical expertise with creative thinking. My proficiency in CAD software (such as AutoCAD and SolidWorks) enables me to develop precise designs, while my knowledge of simulation tools like ANSYS allows me to test and refine systems before implementation. I have consistently demonstrated the ability to lead cross-functional teams, manage projects from concept to completion, and meet deadlines without compromising quality.</w:t>
      </w:r>
    </w:p>
    <w:p>
      <w:pPr>
        <w:pStyle w:val="BodyText"/>
      </w:pPr>
      <w:r>
        <w:t xml:space="preserve">One of my most notable achievements was leading a team to design a high-efficiency cooling system for a petrochemical plant in Tehran. By integrating advanced heat exchanger technologies and optimizing fluid flow dynamics, we reduced energy consumption by 18% while improving operational safety. This project not only showcased my technical skills but also reinforced my commitment to sustainability—a value that aligns with the growing emphasis on green engineering in Iran.</w:t>
      </w:r>
    </w:p>
    <w:p>
      <w:pPr>
        <w:pStyle w:val="BodyText"/>
      </w:pPr>
      <w:r>
        <w:t xml:space="preserve">In addition to technical skills, I bring strong communication and leadership abilities. I have collaborated with engineers, project managers, and clients across cultures and industries, ensuring that projects meet both functional and financial objectives. My ability to translate complex engineering concepts into clear, actionable plans has been instrumental in driving successful outcomes for my previous employers.</w:t>
      </w:r>
    </w:p>
    <w:bookmarkEnd w:id="21"/>
    <w:bookmarkStart w:id="22" w:name="alignment-with-company-names-vision"/>
    <w:p>
      <w:pPr>
        <w:pStyle w:val="Heading2"/>
      </w:pPr>
      <w:r>
        <w:t xml:space="preserve">Alignment with [Company Name]’s Vision</w:t>
      </w:r>
    </w:p>
    <w:p>
      <w:pPr>
        <w:pStyle w:val="FirstParagraph"/>
      </w:pPr>
      <w:r>
        <w:t xml:space="preserve">After researching [Company Name], I am impressed by your reputation as a leader in [specific industry or project type, e.g., "renewable energy solutions" or "industrial automation"]. Your commitment to innovation and quality resonates deeply with my professional values. I am particularly interested in the opportunity to contribute to projects that address Tehran’s evolving infrastructure needs while adhering to international engineering standards.</w:t>
      </w:r>
    </w:p>
    <w:p>
      <w:pPr>
        <w:pStyle w:val="BodyText"/>
      </w:pPr>
      <w:r>
        <w:t xml:space="preserve">I am confident that my technical expertise, project management experience, and passion for mechanical engineering make me a strong fit for your team. I am especially eager to apply my knowledge of [specific skill or area, e.g., "thermodynamics" or "robotics"] to support your initiatives in Iran Tehran. I believe that my proactive approach and dedication to continuous learning will enable me to add value from day one.</w:t>
      </w:r>
    </w:p>
    <w:bookmarkEnd w:id="22"/>
    <w:bookmarkStart w:id="23" w:name="why-choose-me"/>
    <w:p>
      <w:pPr>
        <w:pStyle w:val="Heading2"/>
      </w:pPr>
      <w:r>
        <w:t xml:space="preserve">Why Choose Me?</w:t>
      </w:r>
    </w:p>
    <w:p>
      <w:pPr>
        <w:pStyle w:val="FirstParagraph"/>
      </w:pPr>
      <w:r>
        <w:t xml:space="preserve">What sets me apart as a Mechanical Engineer is my ability to balance technical precision with a forward-thinking mindset. I am not only focused on solving current challenges but also on anticipating future trends in engineering. For example, I have been actively studying advancements in additive manufacturing and smart materials—technologies that are gaining traction in Tehran’s industrial landscape. My goal is to bring such innovations to your organization, ensuring that we remain competitive in an ever-evolving market.</w:t>
      </w:r>
    </w:p>
    <w:p>
      <w:pPr>
        <w:pStyle w:val="BodyText"/>
      </w:pPr>
      <w:r>
        <w:t xml:space="preserve">Furthermore, my experience working in multicultural environments has equipped me with the adaptability and cultural sensitivity needed to thrive in Tehran’s dynamic work environment. I understand the importance of building trust and fostering collaboration, which are essential for driving successful engineering project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Mechanical Engineer in Iran Tehran. I am eager to contribute my skills, experience, and enthusiasm to support your mission of excellence in engineering. Thank you for considering my application. I would welcome the opportunity to discuss how my background and vision align with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Iran Tehran</dc:title>
  <dc:creator/>
  <dc:language>en</dc:language>
  <cp:keywords/>
  <dcterms:created xsi:type="dcterms:W3CDTF">2026-07-15T06:52:00Z</dcterms:created>
  <dcterms:modified xsi:type="dcterms:W3CDTF">2026-07-15T06:52:00Z</dcterms:modified>
</cp:coreProperties>
</file>

<file path=docProps/custom.xml><?xml version="1.0" encoding="utf-8"?>
<Properties xmlns="http://schemas.openxmlformats.org/officeDocument/2006/custom-properties" xmlns:vt="http://schemas.openxmlformats.org/officeDocument/2006/docPropsVTypes"/>
</file>